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1" w:name="X20fef1630be5b6d6cb2318c1ed82e696e5f1cb7"/>
    <w:p>
      <w:pPr>
        <w:pStyle w:val="Heading1"/>
      </w:pPr>
      <w:r>
        <w:t xml:space="preserve">Scholarship Application Letter for Oceanographer Research in Thailand Bangkok</w:t>
      </w:r>
    </w:p>
    <w:p>
      <w:pPr>
        <w:pStyle w:val="FirstParagraph"/>
      </w:pPr>
      <w:r>
        <w:t xml:space="preserve">Ananya Srisawat</w:t>
      </w:r>
    </w:p>
    <w:p>
      <w:pPr>
        <w:pStyle w:val="BodyText"/>
      </w:pPr>
      <w:r>
        <w:t xml:space="preserve">123 Ratchawong Road, Bangkok 10160</w:t>
      </w:r>
    </w:p>
    <w:p>
      <w:pPr>
        <w:pStyle w:val="BodyText"/>
      </w:pPr>
      <w:r>
        <w:t xml:space="preserve">Thailand | +66 81 234 5678 | ananya.srisawat@email.com</w:t>
      </w:r>
    </w:p>
    <w:p>
      <w:pPr>
        <w:pStyle w:val="BodyText"/>
      </w:pPr>
      <w:r>
        <w:t xml:space="preserve">October 26, 2023</w:t>
      </w:r>
    </w:p>
    <w:p>
      <w:pPr>
        <w:pStyle w:val="BodyText"/>
      </w:pPr>
      <w:r>
        <w:t xml:space="preserve">Selection Committee</w:t>
      </w:r>
    </w:p>
    <w:p>
      <w:pPr>
        <w:pStyle w:val="BodyText"/>
      </w:pPr>
      <w:r>
        <w:t xml:space="preserve">Thailand Oceanographic Research Foundation (TORF)</w:t>
      </w:r>
    </w:p>
    <w:p>
      <w:pPr>
        <w:pStyle w:val="BodyText"/>
      </w:pPr>
      <w:r>
        <w:t xml:space="preserve">150 Phayathai Road, Bangkok 10400</w:t>
      </w:r>
    </w:p>
    <w:p>
      <w:pPr>
        <w:pStyle w:val="BodyText"/>
      </w:pPr>
      <w:r>
        <w:t xml:space="preserve">Thailand</w:t>
      </w:r>
    </w:p>
    <w:bookmarkStart w:id="20" w:name="X991d616a8c23844ab24f9c80700501fc9f31663"/>
    <w:p>
      <w:pPr>
        <w:pStyle w:val="Heading2"/>
      </w:pPr>
      <w:r>
        <w:t xml:space="preserve">Subject: Scholarship Application for Advanced Oceanographer Training in Thailand Bangkok</w:t>
      </w:r>
    </w:p>
    <w:p>
      <w:pPr>
        <w:pStyle w:val="FirstParagraph"/>
      </w:pPr>
      <w:r>
        <w:t xml:space="preserve">To the Esteemed Members of the Thailand Oceanographic Research Foundation Selection Committee,</w:t>
      </w:r>
    </w:p>
    <w:p>
      <w:pPr>
        <w:pStyle w:val="BodyText"/>
      </w:pPr>
      <w:r>
        <w:t xml:space="preserve">I am writing with profound enthusiasm to submit my application for the prestigious International Oceanography Scholar Program, designed specifically to cultivate future leaders in marine science within Southeast Asia. As an emerging researcher deeply committed to understanding and protecting our oceans, I have meticulously aligned my academic trajectory with the unique ecological challenges facing the Andaman Sea and Gulf of Thailand. This Scholarship Application Letter represents not merely a request for financial support, but a declaration of my unwavering dedication to contributing meaningfully as an Oceanographer based in Thailand Bangkok.</w:t>
      </w:r>
    </w:p>
    <w:p>
      <w:pPr>
        <w:pStyle w:val="BodyText"/>
      </w:pPr>
      <w:r>
        <w:t xml:space="preserve">My academic journey has been relentlessly focused on marine environmental science, culminating in a Bachelor of Science with Honors in Marine Biology from the National University of Singapore. My undergraduate thesis, "Impact Assessment of Coastal Development on Coral Reef Biodiversity in Phuket," required extensive fieldwork across Thailand's southern archipelagos. During this research, I witnessed firsthand the intricate balance between rapid urbanization in coastal regions like Bangkok and the fragile health of marine ecosystems. This experience ignited a specific passion: to become an Oceanographer whose work directly addresses the complex interplay of climate change, pollution, and human activity impacting Southeast Asia’s vital waterways. The opportunity to conduct advanced research within Thailand Bangkok—a city strategically positioned at the confluence of major river systems and coastal zones—is indispensable for this mission.</w:t>
      </w:r>
    </w:p>
    <w:p>
      <w:pPr>
        <w:pStyle w:val="BodyText"/>
      </w:pPr>
      <w:r>
        <w:t xml:space="preserve">Thailand Bangkok serves as a critical epicenter for marine research in ASEAN, yet it faces urgent challenges that demand immediate scientific attention. The Chao Phraya River Delta, heavily influenced by Bangkok’s urban sprawl, experiences severe sedimentation and plastic pollution that cascade into the Gulf of Thailand. Furthermore, the city’s vulnerability to sea-level rise and monsoon-induced flooding necessitates cutting-edge oceanographic modeling to inform resilient coastal management policies. I propose a research focus on "Integrating Remote Sensing and In-situ Monitoring for Sustainable Management of Bangkok's Coastal Ecosystems," utilizing satellite data analysis alongside targeted field studies in the Gulf of Thailand near the city’s outskirts. This project directly responds to TORF’s strategic priority areas and aligns with Thailand’s national marine conservation initiatives. My proposed methodology, developed through collaboration with Chulalongkorn University's Oceanography Department, will leverage Bangkok's unique position as both a research hub and an environmental stress-test case.</w:t>
      </w:r>
    </w:p>
    <w:p>
      <w:pPr>
        <w:pStyle w:val="BodyText"/>
      </w:pPr>
      <w:r>
        <w:t xml:space="preserve">What sets me apart is my deep cultural immersion in the Thai context. Having spent five years studying and volunteering across Thailand—learning Thai fluently, participating in coastal clean-ups with local NGOs like Marine Debris Free Thailand, and engaging with traditional fisher communities along the Andaman Coast—I understand that effective ocean science must be rooted in community partnership. My proposed research plan actively incorporates local knowledge systems into scientific frameworks, ensuring findings are actionable for Bangkok’s municipal planners and coastal communities. As an Oceanographer working within Thailand Bangkok, I am committed to bridging Western scientific methods with indigenous ecological wisdom—a practice increasingly recognized as essential for holistic marine stewardship in Southeast Asia.</w:t>
      </w:r>
    </w:p>
    <w:p>
      <w:pPr>
        <w:pStyle w:val="BodyText"/>
      </w:pPr>
      <w:r>
        <w:t xml:space="preserve">The financial support offered by this scholarship is not merely advantageous but fundamental to my research execution. It will cover critical costs including advanced satellite data subscriptions (essential for monitoring Bangkok’s rapidly changing coastal morphology), specialized water sampling equipment, and travel to key field sites across the Gulf of Thailand. Without this funding, accessing the sophisticated tools required for high-resolution oceanographic analysis in a region as dynamic as Thailand Bangkok would be prohibitively expensive. This Scholarship Application Letter underscores my firm belief that investing in my training is an investment in tangible coastal resilience for one of Southeast Asia’s most populous and environmentally challenged metropolises.</w:t>
      </w:r>
    </w:p>
    <w:p>
      <w:pPr>
        <w:pStyle w:val="BodyText"/>
      </w:pPr>
      <w:r>
        <w:t xml:space="preserve">My academic record reflects consistent excellence (GPA: 3.8/4.0), with publications in the *Journal of Coastal Research* and presentations at the International Association for Great Lakes Research conference. I possess advanced proficiency in GIS, statistical modeling software (R and Python), and oceanographic instrumentation – skills directly transferable to Bangkok’s unique research environment. More importantly, I bring an unshakeable commitment forged through direct experience with Thailand’s marine challenges. My vision extends beyond academic achievement; I aim to establish a Bangkok-based research network that empowers local youth in ocean conservation, ensuring sustainable outcomes long after my studies conclude.</w:t>
      </w:r>
    </w:p>
    <w:p>
      <w:pPr>
        <w:pStyle w:val="BodyText"/>
      </w:pPr>
      <w:r>
        <w:t xml:space="preserve">Thailand Bangkok is not just the location of this scholarship; it is the living laboratory where my work must take root. The city’s position as a cultural, economic, and scientific nexus provides an unparalleled setting to develop solutions applicable across vulnerable coastal cities globally. I am prepared to immerse myself fully in this environment – contributing immediately to TORF’s mission while learning from Thailand's rich marine heritage and scientific community.</w:t>
      </w:r>
    </w:p>
    <w:p>
      <w:pPr>
        <w:pStyle w:val="BodyText"/>
      </w:pPr>
      <w:r>
        <w:t xml:space="preserve">I respectfully request the opportunity to contribute my skills, passion, and cultural understanding as a future Oceanographer dedicated to safeguarding the waters that define Thailand Bangkok. I am confident that with your support, my research will yield practical insights for coastal management while training me to become a leader in marine science within Southeast Asia. Thank you for considering my Scholarship Application Letter and for your vital work in advancing oceanographic excellence in Thailand.</w:t>
      </w:r>
    </w:p>
    <w:p>
      <w:pPr>
        <w:pStyle w:val="BodyText"/>
      </w:pPr>
      <w:r>
        <w:t xml:space="preserve">Sincerely,</w:t>
      </w:r>
    </w:p>
    <w:p>
      <w:pPr>
        <w:pStyle w:val="BodyText"/>
      </w:pPr>
      <w:r>
        <w:rPr>
          <w:bCs/>
          <w:b/>
        </w:rPr>
        <w:t xml:space="preserve">Ananya Srisawat</w:t>
      </w:r>
      <w:r>
        <w:br/>
      </w:r>
      <w:r>
        <w:t xml:space="preserve">BSc (Hons) Marine Biology, National University of Singapore</w:t>
      </w:r>
      <w:r>
        <w:br/>
      </w:r>
      <w:r>
        <w:t xml:space="preserve">Candidate for Advanced Oceanography Research in Thailand Bangkok</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Studies in Thailand Bangkok</dc:title>
  <dc:creator/>
  <dc:language>en</dc:language>
  <cp:keywords/>
  <dcterms:created xsi:type="dcterms:W3CDTF">2026-07-23T09:20:30Z</dcterms:created>
  <dcterms:modified xsi:type="dcterms:W3CDTF">2026-07-23T09:20:30Z</dcterms:modified>
</cp:coreProperties>
</file>

<file path=docProps/custom.xml><?xml version="1.0" encoding="utf-8"?>
<Properties xmlns="http://schemas.openxmlformats.org/officeDocument/2006/custom-properties" xmlns:vt="http://schemas.openxmlformats.org/officeDocument/2006/docPropsVTypes"/>
</file>